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1402" w:rsidRDefault="00784CD6" w:rsidP="00784CD6">
      <w:pPr>
        <w:autoSpaceDE w:val="0"/>
        <w:autoSpaceDN w:val="0"/>
        <w:adjustRightInd w:val="0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657850</wp:posOffset>
                </wp:positionH>
                <wp:positionV relativeFrom="paragraph">
                  <wp:posOffset>3096260</wp:posOffset>
                </wp:positionV>
                <wp:extent cx="2933700" cy="1354455"/>
                <wp:effectExtent l="0" t="635" r="0" b="0"/>
                <wp:wrapNone/>
                <wp:docPr id="4" name="Polje z besedilo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54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OBČINA BREŽICE</w:t>
                            </w:r>
                          </w:p>
                          <w:p w:rsidR="00D21402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esta prvih borcev 18</w:t>
                            </w:r>
                          </w:p>
                          <w:p w:rsidR="00867B24" w:rsidRPr="006C6F7F" w:rsidRDefault="00867B24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  <w:p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8250 BREŽ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" o:spid="_x0000_s1026" type="#_x0000_t202" style="position:absolute;margin-left:445.5pt;margin-top:243.8pt;width:231pt;height:10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" stroked="f">
                <v:textbox>
                  <w:txbxContent>
                    <w:p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OBČINA BREŽICE</w:t>
                      </w:r>
                    </w:p>
                    <w:p w:rsidR="00D21402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Cesta prvih borcev 18</w:t>
                      </w:r>
                    </w:p>
                    <w:p w:rsidR="00867B24" w:rsidRPr="006C6F7F" w:rsidRDefault="00867B24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  <w:p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:rsidR="00D21402" w:rsidRPr="006C6F7F" w:rsidRDefault="00D21402" w:rsidP="00D21402">
                      <w:pPr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6C6F7F">
                        <w:rPr>
                          <w:rFonts w:ascii="Arial" w:hAnsi="Arial" w:cs="Arial"/>
                          <w:sz w:val="36"/>
                          <w:szCs w:val="36"/>
                        </w:rPr>
                        <w:t>8250 BREŽI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1915</wp:posOffset>
                </wp:positionH>
                <wp:positionV relativeFrom="paragraph">
                  <wp:posOffset>4567555</wp:posOffset>
                </wp:positionV>
                <wp:extent cx="4305300" cy="1581150"/>
                <wp:effectExtent l="0" t="2540" r="0" b="0"/>
                <wp:wrapNone/>
                <wp:docPr id="5" name="Polje z besedilo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1402" w:rsidRPr="006C6F7F" w:rsidRDefault="00D21402" w:rsidP="00D21402">
                            <w:pP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NE ODPIRAJ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!</w:t>
                            </w: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– </w:t>
                            </w:r>
                          </w:p>
                          <w:p w:rsidR="00D21402" w:rsidRPr="006C6F7F" w:rsidRDefault="00D21402" w:rsidP="00D2140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PRIJAVA NA </w:t>
                            </w:r>
                            <w:r w:rsidR="00867B24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JR KMETIJSTVO-PROMOCIJ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5" o:spid="_x0000_s1027" type="#_x0000_t202" style="position:absolute;margin-left:6.45pt;margin-top:359.65pt;width:339pt;height:12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" stroked="f">
                <v:textbox>
                  <w:txbxContent>
                    <w:p w:rsidR="00D21402" w:rsidRPr="006C6F7F" w:rsidRDefault="00D21402" w:rsidP="00D21402">
                      <w:pP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NE ODPIRAJ</w:t>
                      </w:r>
                      <w:r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!</w:t>
                      </w: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– </w:t>
                      </w:r>
                    </w:p>
                    <w:p w:rsidR="00D21402" w:rsidRPr="006C6F7F" w:rsidRDefault="00D21402" w:rsidP="00D21402">
                      <w:pPr>
                        <w:rPr>
                          <w:sz w:val="40"/>
                          <w:szCs w:val="40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PRIJAVA NA </w:t>
                      </w:r>
                      <w:r w:rsidR="00867B24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JR KMETIJSTVO-PROMOCIJA</w:t>
                      </w:r>
                    </w:p>
                  </w:txbxContent>
                </v:textbox>
              </v:shape>
            </w:pict>
          </mc:Fallback>
        </mc:AlternateContent>
      </w:r>
      <w:r w:rsidR="00D2140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166745" cy="1686560"/>
                <wp:effectExtent l="0" t="0" r="0" b="0"/>
                <wp:wrapSquare wrapText="bothSides"/>
                <wp:docPr id="3" name="Polje z besedilo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745" cy="1686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b/>
                                <w:i/>
                                <w:sz w:val="28"/>
                                <w:szCs w:val="28"/>
                              </w:rPr>
                              <w:t>NAZIV PRIJAVITELJA</w:t>
                            </w:r>
                          </w:p>
                          <w:p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 xml:space="preserve">ULICA </w:t>
                            </w:r>
                          </w:p>
                          <w:p w:rsidR="00D21402" w:rsidRPr="006C6F7F" w:rsidRDefault="00D21402" w:rsidP="00D2140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</w:pPr>
                            <w:r w:rsidRPr="006C6F7F">
                              <w:rPr>
                                <w:rFonts w:ascii="Arial" w:hAnsi="Arial" w:cs="Arial"/>
                                <w:i/>
                                <w:sz w:val="28"/>
                                <w:szCs w:val="28"/>
                              </w:rPr>
                              <w:t>POŠTA, KRA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je z besedilom 3" o:spid="_x0000_s1028" type="#_x0000_t202" style="position:absolute;margin-left:0;margin-top:0;width:249.35pt;height:1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" stroked="f" strokeweight="0">
                <v:textbox>
                  <w:txbxContent>
                    <w:p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b/>
                          <w:i/>
                          <w:sz w:val="28"/>
                          <w:szCs w:val="28"/>
                        </w:rPr>
                        <w:t>NAZIV PRIJAVITELJA</w:t>
                      </w:r>
                    </w:p>
                    <w:p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 xml:space="preserve">ULICA </w:t>
                      </w:r>
                    </w:p>
                    <w:p w:rsidR="00D21402" w:rsidRPr="006C6F7F" w:rsidRDefault="00D21402" w:rsidP="00D21402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</w:pPr>
                      <w:r w:rsidRPr="006C6F7F">
                        <w:rPr>
                          <w:rFonts w:ascii="Arial" w:hAnsi="Arial" w:cs="Arial"/>
                          <w:i/>
                          <w:sz w:val="28"/>
                          <w:szCs w:val="28"/>
                        </w:rPr>
                        <w:t>POŠTA, KR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21402" w:rsidSect="00784CD6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F47AE"/>
    <w:multiLevelType w:val="hybridMultilevel"/>
    <w:tmpl w:val="84A66820"/>
    <w:lvl w:ilvl="0" w:tplc="313E906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45F1B"/>
    <w:multiLevelType w:val="singleLevel"/>
    <w:tmpl w:val="133056B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2724E59"/>
    <w:multiLevelType w:val="hybridMultilevel"/>
    <w:tmpl w:val="76B8DDD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56F1"/>
    <w:multiLevelType w:val="hybridMultilevel"/>
    <w:tmpl w:val="F306D04A"/>
    <w:lvl w:ilvl="0" w:tplc="133056B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A08C4"/>
    <w:multiLevelType w:val="hybridMultilevel"/>
    <w:tmpl w:val="DA5EE47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21F0E"/>
    <w:multiLevelType w:val="hybridMultilevel"/>
    <w:tmpl w:val="06044B94"/>
    <w:lvl w:ilvl="0" w:tplc="0424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24081D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B80572B"/>
    <w:multiLevelType w:val="hybridMultilevel"/>
    <w:tmpl w:val="A2E6F1AA"/>
    <w:lvl w:ilvl="0" w:tplc="B4E8980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035661"/>
    <w:multiLevelType w:val="singleLevel"/>
    <w:tmpl w:val="97B80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5802EB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535A642E"/>
    <w:multiLevelType w:val="hybridMultilevel"/>
    <w:tmpl w:val="7F9C0398"/>
    <w:lvl w:ilvl="0" w:tplc="3F900A4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4D55E8"/>
    <w:multiLevelType w:val="hybridMultilevel"/>
    <w:tmpl w:val="F1E0A4B6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0"/>
  </w:num>
  <w:num w:numId="5">
    <w:abstractNumId w:val="13"/>
  </w:num>
  <w:num w:numId="6">
    <w:abstractNumId w:val="8"/>
  </w:num>
  <w:num w:numId="7">
    <w:abstractNumId w:val="5"/>
  </w:num>
  <w:num w:numId="8">
    <w:abstractNumId w:val="10"/>
  </w:num>
  <w:num w:numId="9">
    <w:abstractNumId w:val="12"/>
  </w:num>
  <w:num w:numId="10">
    <w:abstractNumId w:val="2"/>
  </w:num>
  <w:num w:numId="11">
    <w:abstractNumId w:val="1"/>
  </w:num>
  <w:num w:numId="12">
    <w:abstractNumId w:val="3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QzsTQ3sjS1tLBQ0lEKTi0uzszPAykwrAUABZcQ7ywAAAA="/>
  </w:docVars>
  <w:rsids>
    <w:rsidRoot w:val="00062061"/>
    <w:rsid w:val="000238AD"/>
    <w:rsid w:val="00026D6E"/>
    <w:rsid w:val="0003467D"/>
    <w:rsid w:val="00062061"/>
    <w:rsid w:val="000805ED"/>
    <w:rsid w:val="00092DC8"/>
    <w:rsid w:val="001D3832"/>
    <w:rsid w:val="00295239"/>
    <w:rsid w:val="003706D7"/>
    <w:rsid w:val="00383B66"/>
    <w:rsid w:val="003A26BB"/>
    <w:rsid w:val="004B47E6"/>
    <w:rsid w:val="004D710C"/>
    <w:rsid w:val="00503241"/>
    <w:rsid w:val="00524D68"/>
    <w:rsid w:val="00566202"/>
    <w:rsid w:val="00575BE6"/>
    <w:rsid w:val="005767F7"/>
    <w:rsid w:val="005B3D18"/>
    <w:rsid w:val="005C3A5C"/>
    <w:rsid w:val="005C537E"/>
    <w:rsid w:val="005E2F8D"/>
    <w:rsid w:val="00611F88"/>
    <w:rsid w:val="006639AC"/>
    <w:rsid w:val="00670FA3"/>
    <w:rsid w:val="006814EB"/>
    <w:rsid w:val="006901B9"/>
    <w:rsid w:val="006B4313"/>
    <w:rsid w:val="006B47F0"/>
    <w:rsid w:val="00784CD6"/>
    <w:rsid w:val="007B599D"/>
    <w:rsid w:val="007D2606"/>
    <w:rsid w:val="007D6D51"/>
    <w:rsid w:val="00831C6A"/>
    <w:rsid w:val="00845DAD"/>
    <w:rsid w:val="00865A5C"/>
    <w:rsid w:val="00867B24"/>
    <w:rsid w:val="00893E41"/>
    <w:rsid w:val="008A3B84"/>
    <w:rsid w:val="008D39F6"/>
    <w:rsid w:val="008F1174"/>
    <w:rsid w:val="009146DF"/>
    <w:rsid w:val="00943D88"/>
    <w:rsid w:val="009B3FDF"/>
    <w:rsid w:val="00A57C32"/>
    <w:rsid w:val="00A71158"/>
    <w:rsid w:val="00A734BB"/>
    <w:rsid w:val="00AB4F41"/>
    <w:rsid w:val="00B17552"/>
    <w:rsid w:val="00B77462"/>
    <w:rsid w:val="00B8106B"/>
    <w:rsid w:val="00BA4A99"/>
    <w:rsid w:val="00C02572"/>
    <w:rsid w:val="00C366A3"/>
    <w:rsid w:val="00C54099"/>
    <w:rsid w:val="00C90444"/>
    <w:rsid w:val="00D21402"/>
    <w:rsid w:val="00D42AA2"/>
    <w:rsid w:val="00D67510"/>
    <w:rsid w:val="00DB5BA1"/>
    <w:rsid w:val="00DC0595"/>
    <w:rsid w:val="00E11BC4"/>
    <w:rsid w:val="00EE32F9"/>
    <w:rsid w:val="00F63B84"/>
    <w:rsid w:val="00FB0AC9"/>
    <w:rsid w:val="00FF5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D8A26"/>
  <w15:docId w15:val="{4D8C999D-3840-45D3-9DF5-BAE278C4E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qFormat/>
    <w:rsid w:val="00D21402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92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92DC8"/>
    <w:rPr>
      <w:rFonts w:ascii="Tahoma" w:hAnsi="Tahoma" w:cs="Tahoma"/>
      <w:sz w:val="16"/>
      <w:szCs w:val="16"/>
    </w:rPr>
  </w:style>
  <w:style w:type="character" w:customStyle="1" w:styleId="Naslov4Znak">
    <w:name w:val="Naslov 4 Znak"/>
    <w:basedOn w:val="Privzetapisavaodstavka"/>
    <w:link w:val="Naslov4"/>
    <w:rsid w:val="00D21402"/>
    <w:rPr>
      <w:rFonts w:ascii="Times New Roman" w:eastAsia="Times New Roman" w:hAnsi="Times New Roman" w:cs="Times New Roman"/>
      <w:b/>
      <w:szCs w:val="20"/>
      <w:lang w:eastAsia="sl-SI"/>
    </w:rPr>
  </w:style>
  <w:style w:type="character" w:styleId="Hiperpovezava">
    <w:name w:val="Hyperlink"/>
    <w:rsid w:val="00D21402"/>
    <w:rPr>
      <w:color w:val="0000FF"/>
      <w:u w:val="single"/>
    </w:rPr>
  </w:style>
  <w:style w:type="paragraph" w:styleId="Naslov">
    <w:name w:val="Title"/>
    <w:basedOn w:val="Navaden"/>
    <w:link w:val="NaslovZnak"/>
    <w:qFormat/>
    <w:rsid w:val="00D21402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NewRomanPSMT" w:hAnsi="Arial" w:cs="Arial"/>
      <w:b/>
      <w:bCs/>
      <w:sz w:val="28"/>
      <w:szCs w:val="31"/>
      <w:lang w:eastAsia="sl-SI"/>
    </w:rPr>
  </w:style>
  <w:style w:type="character" w:customStyle="1" w:styleId="NaslovZnak">
    <w:name w:val="Naslov Znak"/>
    <w:basedOn w:val="Privzetapisavaodstavka"/>
    <w:link w:val="Naslov"/>
    <w:rsid w:val="00D21402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Telobesedila-zamik">
    <w:name w:val="Body Text Indent"/>
    <w:basedOn w:val="Navaden"/>
    <w:link w:val="Telobesedila-zamikZnak"/>
    <w:rsid w:val="00D2140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D21402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D21402"/>
    <w:pPr>
      <w:spacing w:before="100" w:beforeAutospacing="1" w:after="100" w:afterAutospacing="1" w:line="240" w:lineRule="auto"/>
    </w:pPr>
    <w:rPr>
      <w:rFonts w:ascii="Georgia" w:eastAsia="Times New Roman" w:hAnsi="Georgia" w:cs="Times New Roman"/>
      <w:color w:val="000000"/>
      <w:sz w:val="18"/>
      <w:szCs w:val="18"/>
      <w:lang w:eastAsia="sl-SI"/>
    </w:rPr>
  </w:style>
  <w:style w:type="character" w:styleId="Krepko">
    <w:name w:val="Strong"/>
    <w:uiPriority w:val="99"/>
    <w:qFormat/>
    <w:rsid w:val="00D21402"/>
    <w:rPr>
      <w:rFonts w:cs="Times New Roman"/>
      <w:b/>
      <w:bCs/>
    </w:rPr>
  </w:style>
  <w:style w:type="character" w:styleId="Nerazreenaomemba">
    <w:name w:val="Unresolved Mention"/>
    <w:basedOn w:val="Privzetapisavaodstavka"/>
    <w:uiPriority w:val="99"/>
    <w:semiHidden/>
    <w:unhideWhenUsed/>
    <w:rsid w:val="005C3A5C"/>
    <w:rPr>
      <w:color w:val="808080"/>
      <w:shd w:val="clear" w:color="auto" w:fill="E6E6E6"/>
    </w:rPr>
  </w:style>
  <w:style w:type="table" w:styleId="Tabelamrea">
    <w:name w:val="Table Grid"/>
    <w:basedOn w:val="Navadnatabela"/>
    <w:uiPriority w:val="59"/>
    <w:rsid w:val="00867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REZIC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.matjasic</dc:creator>
  <cp:lastModifiedBy>Roman Matjašič</cp:lastModifiedBy>
  <cp:revision>2</cp:revision>
  <cp:lastPrinted>2018-08-06T06:52:00Z</cp:lastPrinted>
  <dcterms:created xsi:type="dcterms:W3CDTF">2019-08-29T12:27:00Z</dcterms:created>
  <dcterms:modified xsi:type="dcterms:W3CDTF">2019-08-29T12:27:00Z</dcterms:modified>
</cp:coreProperties>
</file>